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Physicist</w:t>
      </w:r>
      <w:r>
        <w:t xml:space="preserve"> </w:t>
      </w:r>
      <w:r>
        <w:t xml:space="preserve">Application</w:t>
      </w:r>
    </w:p>
    <w:bookmarkStart w:id="20" w:name="cover-letter"/>
    <w:p>
      <w:pPr>
        <w:pStyle w:val="Heading1"/>
      </w:pPr>
      <w:r>
        <w:t xml:space="preserve">Cover Letter</w:t>
      </w:r>
    </w:p>
    <w:p>
      <w:pPr>
        <w:pStyle w:val="FirstParagraph"/>
      </w:pPr>
      <w:r>
        <w:t xml:space="preserve">Dear [Hiring Manager's Name],</w:t>
      </w:r>
    </w:p>
    <w:p>
      <w:pPr>
        <w:pStyle w:val="BodyText"/>
      </w:pPr>
      <w:r>
        <w:t xml:space="preserve">I am writing to express my sincere interest in the Physicist position at [Company/Organization Name] in the United Kingdom, specifically within the dynamic and intellectually vibrant environment of London. As a dedicated physicist with a robust academic background and a passion for advancing scientific knowledge, I am eager to contribute my expertise to an organization that values innovation, precision, and excellence. This opportunity aligns perfectly with my career goals, and I am excited about the possibility of joining your team in London, where cutting-edge research and collaboration thrive.</w:t>
      </w:r>
    </w:p>
    <w:p>
      <w:pPr>
        <w:pStyle w:val="BodyText"/>
      </w:pPr>
      <w:r>
        <w:t xml:space="preserve">Throughout my academic and professional journey as a Physicist, I have cultivated a deep understanding of theoretical and experimental physics, with a focus on [mention specific areas such as quantum mechanics, condensed matter physics, or astrophysics if applicable]. My PhD in Physics from [University Name], where I conducted research on [specific research topic], equipped me with the analytical rigor and technical skills necessary to tackle complex scientific problems. Additionally, my postdoctoral work at [Institution Name] allowed me to refine my ability to design and execute experiments, analyze data, and communicate findings effectively through publications and presentations.</w:t>
      </w:r>
    </w:p>
    <w:p>
      <w:pPr>
        <w:pStyle w:val="BodyText"/>
      </w:pPr>
      <w:r>
        <w:t xml:space="preserve">What draws me most to this opportunity in London is the city's unique position as a global hub for scientific innovation. The United Kingdom has long been a leader in physics research, with institutions such as the [mention specific universities or research centers like Imperial College London, University of Cambridge, or CERN] fostering groundbreaking discoveries. As a Physicist, I am particularly inspired by the collaborative spirit and interdisciplinary approach that define London's scientific community. I am confident that my background in [specific skills: e.g., computational modeling, data analysis, instrumentation development] would enable me to contribute meaningfully to your projects while growing as a researcher in this stimulating environment.</w:t>
      </w:r>
    </w:p>
    <w:p>
      <w:pPr>
        <w:pStyle w:val="BodyText"/>
      </w:pPr>
      <w:r>
        <w:t xml:space="preserve">During my career, I have consistently demonstrated a commitment to excellence and curiosity. For example, while working on [mention a key project or publication], I developed [specific achievement: e.g., an innovative algorithm for data interpretation or a novel experimental setup]. This work not only resulted in peer-reviewed publications but also highlighted my ability to bridge theoretical concepts with practical applications. My experience in [mention relevant skills: e.g., programming languages like Python or MATLAB, lab equipment operation, or grant writing] further strengthens my readiness to contribute to your organization's objectives.</w:t>
      </w:r>
    </w:p>
    <w:p>
      <w:pPr>
        <w:pStyle w:val="BodyText"/>
      </w:pPr>
      <w:r>
        <w:t xml:space="preserve">What sets me apart as a Physicist is my ability to approach problems from multiple perspectives. I thrive in collaborative settings where diverse expertise converges to solve challenges, and I am particularly drawn to the interdisciplinary nature of research in London. The city’s proximity to [mention relevant institutions or projects: e.g., the European Space Agency, particle accelerators, or renewable energy initiatives] offers a unique platform for advancing physics research that addresses real-world issues. Whether it is exploring the mysteries of dark matter, developing sustainable energy solutions, or pushing the boundaries of quantum technology, I am motivated to contribute to projects that have both scientific and societal impact.</w:t>
      </w:r>
    </w:p>
    <w:p>
      <w:pPr>
        <w:pStyle w:val="BodyText"/>
      </w:pPr>
      <w:r>
        <w:t xml:space="preserve">Moreover, I understand that the role of a Physicist in the United Kingdom extends beyond laboratory work. The field requires strong communication skills to engage with stakeholders, explain complex ideas to non-specialists, and collaborate across disciplines. My experience presenting at conferences such as [name of conference] and mentoring junior researchers has honed my ability to articulate scientific concepts clearly and inspire others. I am also committed to staying current with advancements in physics through continuous learning and professional development, which is essential in a rapidly evolving field.</w:t>
      </w:r>
    </w:p>
    <w:p>
      <w:pPr>
        <w:pStyle w:val="BodyText"/>
      </w:pPr>
      <w:r>
        <w:t xml:space="preserve">I am particularly enthusiastic about the opportunity to work in London because of its rich cultural and intellectual diversity. The city’s blend of historical institutions and modern innovation creates an ideal setting for a Physicist to grow both professionally and personally. I am eager to immerse myself in the local scientific community, attend seminars, and contribute to initiatives that align with my research interests. I believe that my technical expertise, combined with my passion for discovery, would make me a valuable asset to your team.</w:t>
      </w:r>
    </w:p>
    <w:p>
      <w:pPr>
        <w:pStyle w:val="BodyText"/>
      </w:pPr>
      <w:r>
        <w:t xml:space="preserve">Thank you for considering my application. I would be delighted to discuss how my background and aspirations align with the goals of [Company/Organization Name]. Please find attached my resume and any additional materials you may require. I look forward to the possibility of contributing to the exciting work being done in London as a Physicist and furthering the mission of your organization.</w:t>
      </w:r>
    </w:p>
    <w:p>
      <w:pPr>
        <w:pStyle w:val="BodyText"/>
      </w:pPr>
      <w:r>
        <w:t xml:space="preserve">Sincerely,</w:t>
      </w:r>
      <w:r>
        <w:br/>
      </w:r>
      <w:r>
        <w:t xml:space="preserve">[Your Full Name]</w:t>
      </w:r>
      <w:r>
        <w:br/>
      </w:r>
      <w:r>
        <w:t xml:space="preserve">[Your Contact Information: Email, Phone Number]</w:t>
      </w:r>
      <w:r>
        <w:br/>
      </w:r>
      <w:r>
        <w:t xml:space="preserve">[LinkedIn Profile or Portfolio Website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Physicist Application</dc:title>
  <dc:creator/>
  <dc:language>en</dc:language>
  <cp:keywords/>
  <dcterms:created xsi:type="dcterms:W3CDTF">2026-07-23T15:40:38Z</dcterms:created>
  <dcterms:modified xsi:type="dcterms:W3CDTF">2026-07-23T15:40:38Z</dcterms:modified>
</cp:coreProperties>
</file>

<file path=docProps/custom.xml><?xml version="1.0" encoding="utf-8"?>
<Properties xmlns="http://schemas.openxmlformats.org/officeDocument/2006/custom-properties" xmlns:vt="http://schemas.openxmlformats.org/officeDocument/2006/docPropsVTypes"/>
</file>